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w:t>
      </w:r>
      <w:r>
        <w:t xml:space="preserve"> </w:t>
      </w:r>
      <w:r>
        <w:t xml:space="preserve">South</w:t>
      </w:r>
      <w:r>
        <w:t xml:space="preserve"> </w:t>
      </w:r>
      <w:r>
        <w:t xml:space="preserve">Korea</w:t>
      </w:r>
      <w:r>
        <w:t xml:space="preserve"> </w:t>
      </w:r>
      <w:r>
        <w:t xml:space="preserve">Seoul</w:t>
      </w:r>
    </w:p>
    <w:bookmarkStart w:id="20" w:name="internship-application-letter"/>
    <w:p>
      <w:pPr>
        <w:pStyle w:val="Heading1"/>
      </w:pPr>
      <w:r>
        <w:t xml:space="preserve">INTERNSHIP APPLICATION LETTER</w:t>
      </w:r>
    </w:p>
    <w:p>
      <w:pPr>
        <w:pStyle w:val="FirstParagraph"/>
      </w:pPr>
      <w:r>
        <w:t xml:space="preserve">For Nursing Internship Position at Seoul Healthcare Institution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iring Manager</w:t>
      </w:r>
    </w:p>
    <w:p>
      <w:pPr>
        <w:pStyle w:val="BodyText"/>
      </w:pPr>
      <w:r>
        <w:t xml:space="preserve">Seoul Medical Internship Program</w:t>
      </w:r>
    </w:p>
    <w:p>
      <w:pPr>
        <w:pStyle w:val="BodyText"/>
      </w:pPr>
      <w:r>
        <w:t xml:space="preserve">Seoul National University Hospital</w:t>
      </w:r>
    </w:p>
    <w:p>
      <w:pPr>
        <w:pStyle w:val="BodyText"/>
      </w:pPr>
      <w:r>
        <w:t xml:space="preserve">59, Daehak-ro, Jongno-gu</w:t>
      </w:r>
    </w:p>
    <w:p>
      <w:pPr>
        <w:pStyle w:val="BodyText"/>
      </w:pPr>
      <w:r>
        <w:t xml:space="preserve">Seoul 03082, South Korea</w:t>
      </w:r>
    </w:p>
    <w:bookmarkStart w:id="21" w:name="X2d9e947ca1c7235462f65db57b5e27851659514"/>
    <w:p>
      <w:pPr>
        <w:pStyle w:val="Heading2"/>
      </w:pPr>
      <w:r>
        <w:t xml:space="preserve">Subject: Application for Nursing Internship Position in South Korea Seoul</w:t>
      </w:r>
    </w:p>
    <w:bookmarkEnd w:id="21"/>
    <w:p>
      <w:pPr>
        <w:pStyle w:val="FirstParagraph"/>
      </w:pPr>
      <w:r>
        <w:t xml:space="preserve">To the Esteemed Hiring Committee of Seoul National University Hospital,</w:t>
      </w:r>
    </w:p>
    <w:p>
      <w:pPr>
        <w:pStyle w:val="BodyText"/>
      </w:pPr>
      <w:r>
        <w:t xml:space="preserve">I am writing to express my profound enthusiasm for the Nursing Internship Program at your esteemed institution in South Korea Seoul. As a dedicated and compassionate nursing student completing my final year at [Your University Name] with a specialization in acute care, I have meticulously researched healthcare excellence across global institutions—and none have inspired me as deeply as Seoul’s pioneering healthcare ecosystem. This Internship Application Letter serves as my formal submission for the opportunity to contribute to and learn from South Korea’s internationally acclaimed medical community while further developing my competencies as a future Nurse.</w:t>
      </w:r>
    </w:p>
    <w:p>
      <w:pPr>
        <w:pStyle w:val="BodyText"/>
      </w:pPr>
      <w:r>
        <w:t xml:space="preserve">My academic journey has been meticulously structured around evidence-based practice, cultural competency, and patient-centered care—all principles that align seamlessly with Seoul’s healthcare philosophy. During my clinical rotations at [Your Hospital/Clinic Name] in the United States, I collaborated with interdisciplinary teams to manage complex cases involving elderly patients and trauma victims. However, it was during a global health seminar focused on East Asian medicine that I discovered South Korea’s revolutionary integration of cutting-edge technology with holistic patient care—a model that has become my professional aspiration. Seoul’s hospitals, particularly those affiliated with universities like yours, have pioneered AI-driven diagnostic tools while preserving the humanistic core of nursing. This balance is precisely what I aim to master through this internship.</w:t>
      </w:r>
    </w:p>
    <w:p>
      <w:pPr>
        <w:pStyle w:val="BodyText"/>
      </w:pPr>
      <w:r>
        <w:t xml:space="preserve">What draws me specifically to South Korea Seoul is its unique position as a cultural and technological nexus where ancient healing traditions harmonize with world-class medical innovation. Having studied Korean history and healthcare policy for two semesters, I understand that Seoul’s healthcare system prioritizes preventative care through government initiatives like the National Health Insurance Service—a model that has achieved near-universal coverage while maintaining exceptional quality. The opportunity to observe how nurses in Seoul seamlessly navigate this system while managing diverse patient populations (from elderly residents of Gangnam District to migrant communities in Itaewon) would be invaluable. I am eager to learn from your team’s expertise in handling high-acuity cases within a framework that emphasizes both efficiency and empathy—a duality that defines modern nursing excellence.</w:t>
      </w:r>
    </w:p>
    <w:p>
      <w:pPr>
        <w:pStyle w:val="BodyText"/>
      </w:pPr>
      <w:r>
        <w:t xml:space="preserve">My commitment extends beyond clinical skills. I have completed 120 hours of volunteer work at [Local Community Health Center], where I supported English-speaking patients through language barriers, an experience that prepared me for Seoul’s multicultural healthcare environment. Additionally, I am currently advancing my Korean language proficiency through the Seoul National University Online Language Program (completing Level 3 in HSK), and I have familiarized myself with Korean medical terminology. While my fluency is still developing, I have mastered essential phrases like "환자 상태 확인 부탁드립니다" (May I check the patient’s condition?) and "응급 상황 시 도움 요청합니다" (I need assistance in emergency situations). This foundation ensures I can actively contribute from day one while immersing myself in Seoul’s cultural fabric—a vital aspect of providing culturally sensitive care.</w:t>
      </w:r>
    </w:p>
    <w:p>
      <w:pPr>
        <w:pStyle w:val="BodyText"/>
      </w:pPr>
      <w:r>
        <w:t xml:space="preserve">As a Nurse-in-training, I have cultivated resilience through challenging rotations. When our hospital faced a surge of respiratory illnesses last winter, my team implemented triage protocols that reduced patient wait times by 40%. This experience taught me that exceptional nursing thrives under pressure with meticulous planning and compassionate communication—skills I am eager to refine in Seoul’s high-volume healthcare settings. I am particularly fascinated by how Seoul hospitals utilize telemedicine networks for rural communities, a practice I wish to study closely. My academic capstone project on "Technology-Enhanced Patient Monitoring Systems" directly aligns with your hospital’s smart-care initiatives, and I would be honored to assist in such projects during my internship.</w:t>
      </w:r>
    </w:p>
    <w:p>
      <w:pPr>
        <w:pStyle w:val="BodyText"/>
      </w:pPr>
      <w:r>
        <w:t xml:space="preserve">Furthermore, South Korea Seoul offers an unparalleled environment for professional growth that transcends clinical skills. The city’s blend of ancient traditions (like traditional Korean medicine centers in Jongmyo) and futuristic healthcare tech (such as robotic surgery at Samsung Medical Center) creates a living laboratory for nursing innovation. I am keen to understand how nurses here balance Western medical protocols with ancestral healing practices—a nuanced aspect of care that I believe is critical to holistic health outcomes. This internship represents not just a professional milestone, but a personal commitment to becoming an internationally minded Nurse who respects cultural context in every patient interaction.</w:t>
      </w:r>
    </w:p>
    <w:p>
      <w:pPr>
        <w:pStyle w:val="BodyText"/>
      </w:pPr>
      <w:r>
        <w:t xml:space="preserve">I have attached my resume, academic transcripts, and three reference letters detailing my clinical aptitude. My goal is clear: to become a bridge between global nursing standards and Seoul’s progressive healthcare vision. I am prepared to relocate immediately for this opportunity and would welcome the chance to discuss how my proactive approach—evidenced by leading our campus’ "Health Equity Ambassadors" program—aligns with your institution’s mission.</w:t>
      </w:r>
    </w:p>
    <w:p>
      <w:pPr>
        <w:pStyle w:val="BodyText"/>
      </w:pPr>
      <w:r>
        <w:t xml:space="preserve">Thank you for considering my Internship Application Letter. I have long admired Seoul National University Hospital’s leadership in nursing education, particularly its "Future Nurses Initiative" that empowers trainees to design patient care solutions. I am confident that my dedication to compassionate care, cultural adaptability, and technological curiosity would allow me to make meaningful contributions while learning from South Korea’s most respected healthcare professionals. I eagerly await the possibility of contributing to your team in Seoul.</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Registered Nurse Candidate, [Your University]</w:t>
      </w:r>
    </w:p>
    <w:p>
      <w:pPr>
        <w:pStyle w:val="BodyText"/>
      </w:pPr>
      <w:r>
        <w:t xml:space="preserve">This document contains 84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Nurse Position - South Korea Seoul</dc:title>
  <dc:creator/>
  <dc:language>en</dc:language>
  <cp:keywords/>
  <dcterms:created xsi:type="dcterms:W3CDTF">2026-07-21T05:12:57Z</dcterms:created>
  <dcterms:modified xsi:type="dcterms:W3CDTF">2026-07-21T05:12:57Z</dcterms:modified>
</cp:coreProperties>
</file>

<file path=docProps/custom.xml><?xml version="1.0" encoding="utf-8"?>
<Properties xmlns="http://schemas.openxmlformats.org/officeDocument/2006/custom-properties" xmlns:vt="http://schemas.openxmlformats.org/officeDocument/2006/docPropsVTypes"/>
</file>